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CD0BE" w14:textId="77777777" w:rsidR="00EE7501" w:rsidRDefault="00EE7501"/>
    <w:p w14:paraId="2005C85C" w14:textId="77777777" w:rsidR="00BC3C15" w:rsidRDefault="00BC3C1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5"/>
        <w:gridCol w:w="7655"/>
      </w:tblGrid>
      <w:tr w:rsidR="00BC3C15" w:rsidRPr="002D0501" w14:paraId="36A8C13F" w14:textId="77777777" w:rsidTr="00BC3C15">
        <w:tc>
          <w:tcPr>
            <w:tcW w:w="2405" w:type="dxa"/>
            <w:shd w:val="clear" w:color="auto" w:fill="auto"/>
          </w:tcPr>
          <w:p w14:paraId="54809BAF" w14:textId="77777777" w:rsidR="00BC3C15" w:rsidRPr="00BC3C15" w:rsidRDefault="00BC3C15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 w:rsidRPr="00BC3C15">
              <w:rPr>
                <w:b/>
                <w:bCs/>
                <w:sz w:val="22"/>
              </w:rPr>
              <w:t>Job Title:</w:t>
            </w:r>
          </w:p>
        </w:tc>
        <w:tc>
          <w:tcPr>
            <w:tcW w:w="7655" w:type="dxa"/>
            <w:shd w:val="clear" w:color="auto" w:fill="auto"/>
          </w:tcPr>
          <w:p w14:paraId="64E169E7" w14:textId="63476865" w:rsidR="00BC3C15" w:rsidRPr="00BC3C15" w:rsidRDefault="00C53116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>Non-Executive Board Member</w:t>
            </w:r>
          </w:p>
        </w:tc>
      </w:tr>
      <w:tr w:rsidR="00BC3C15" w:rsidRPr="002D0501" w14:paraId="6D5C7ED8" w14:textId="77777777" w:rsidTr="00BC3C15">
        <w:tc>
          <w:tcPr>
            <w:tcW w:w="2405" w:type="dxa"/>
            <w:shd w:val="clear" w:color="auto" w:fill="auto"/>
          </w:tcPr>
          <w:p w14:paraId="5C4822C8" w14:textId="77777777" w:rsidR="00BC3C15" w:rsidRPr="00BC3C15" w:rsidRDefault="00BC3C15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 w:rsidRPr="00BC3C15">
              <w:rPr>
                <w:b/>
                <w:bCs/>
                <w:sz w:val="22"/>
              </w:rPr>
              <w:t>Hours:</w:t>
            </w:r>
          </w:p>
        </w:tc>
        <w:tc>
          <w:tcPr>
            <w:tcW w:w="7655" w:type="dxa"/>
            <w:shd w:val="clear" w:color="auto" w:fill="auto"/>
          </w:tcPr>
          <w:p w14:paraId="566B4C57" w14:textId="2C8C72AB" w:rsidR="00BC3C15" w:rsidRPr="00BC3C15" w:rsidRDefault="00C53116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 xml:space="preserve">Up to </w:t>
            </w:r>
            <w:r w:rsidR="001F4766">
              <w:rPr>
                <w:bCs/>
                <w:sz w:val="22"/>
              </w:rPr>
              <w:t>one (1)</w:t>
            </w:r>
            <w:r w:rsidR="00777F74">
              <w:rPr>
                <w:bCs/>
                <w:sz w:val="22"/>
              </w:rPr>
              <w:t xml:space="preserve"> </w:t>
            </w:r>
            <w:r>
              <w:rPr>
                <w:bCs/>
                <w:sz w:val="22"/>
              </w:rPr>
              <w:t>day per month</w:t>
            </w:r>
            <w:r w:rsidR="001F4766">
              <w:rPr>
                <w:bCs/>
                <w:sz w:val="22"/>
              </w:rPr>
              <w:t xml:space="preserve"> with the flexibility to attend when required</w:t>
            </w:r>
          </w:p>
        </w:tc>
      </w:tr>
      <w:tr w:rsidR="00BC3C15" w:rsidRPr="002D0501" w14:paraId="443DC7E1" w14:textId="77777777" w:rsidTr="00BC3C15">
        <w:tc>
          <w:tcPr>
            <w:tcW w:w="2405" w:type="dxa"/>
            <w:shd w:val="clear" w:color="auto" w:fill="auto"/>
          </w:tcPr>
          <w:p w14:paraId="1EE5519A" w14:textId="6EEA7043" w:rsidR="00BC3C15" w:rsidRPr="00BC3C15" w:rsidRDefault="00BC3C15" w:rsidP="000B3227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 w:rsidRPr="00BC3C15">
              <w:rPr>
                <w:b/>
                <w:bCs/>
                <w:sz w:val="22"/>
              </w:rPr>
              <w:t>Salary:</w:t>
            </w:r>
          </w:p>
        </w:tc>
        <w:tc>
          <w:tcPr>
            <w:tcW w:w="7655" w:type="dxa"/>
            <w:shd w:val="clear" w:color="auto" w:fill="auto"/>
          </w:tcPr>
          <w:p w14:paraId="5E7832B2" w14:textId="08553E46" w:rsidR="00BC3C15" w:rsidRPr="00BC3C15" w:rsidRDefault="009B21C0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>£</w:t>
            </w:r>
            <w:r w:rsidR="004C68AE">
              <w:rPr>
                <w:bCs/>
                <w:sz w:val="22"/>
              </w:rPr>
              <w:t>7</w:t>
            </w:r>
            <w:r w:rsidR="00097F53">
              <w:rPr>
                <w:bCs/>
                <w:sz w:val="22"/>
              </w:rPr>
              <w:t>,</w:t>
            </w:r>
            <w:r w:rsidR="00A85BCE">
              <w:rPr>
                <w:bCs/>
                <w:sz w:val="22"/>
              </w:rPr>
              <w:t>381</w:t>
            </w:r>
            <w:r w:rsidR="00C53116">
              <w:rPr>
                <w:bCs/>
                <w:sz w:val="22"/>
              </w:rPr>
              <w:t>pa</w:t>
            </w:r>
            <w:r w:rsidR="00097F53">
              <w:rPr>
                <w:bCs/>
                <w:sz w:val="22"/>
              </w:rPr>
              <w:t xml:space="preserve"> </w:t>
            </w:r>
            <w:r>
              <w:rPr>
                <w:bCs/>
                <w:sz w:val="22"/>
              </w:rPr>
              <w:t>(20</w:t>
            </w:r>
            <w:r w:rsidR="004C68AE">
              <w:rPr>
                <w:bCs/>
                <w:sz w:val="22"/>
              </w:rPr>
              <w:t>2</w:t>
            </w:r>
            <w:r w:rsidR="00A85BCE">
              <w:rPr>
                <w:bCs/>
                <w:sz w:val="22"/>
              </w:rPr>
              <w:t>2</w:t>
            </w:r>
            <w:r w:rsidR="00B94B09">
              <w:rPr>
                <w:bCs/>
                <w:sz w:val="22"/>
              </w:rPr>
              <w:t>)</w:t>
            </w:r>
          </w:p>
        </w:tc>
      </w:tr>
      <w:tr w:rsidR="00BC3C15" w:rsidRPr="002D0501" w14:paraId="75914508" w14:textId="77777777" w:rsidTr="00BC3C15">
        <w:tc>
          <w:tcPr>
            <w:tcW w:w="2405" w:type="dxa"/>
            <w:shd w:val="clear" w:color="auto" w:fill="auto"/>
          </w:tcPr>
          <w:p w14:paraId="255BCA25" w14:textId="77777777" w:rsidR="00BC3C15" w:rsidRPr="00BC3C15" w:rsidRDefault="00BC3C15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 w:rsidRPr="00BC3C15">
              <w:rPr>
                <w:b/>
                <w:bCs/>
                <w:sz w:val="22"/>
              </w:rPr>
              <w:t>Responsibilities of Post:</w:t>
            </w:r>
          </w:p>
        </w:tc>
        <w:tc>
          <w:tcPr>
            <w:tcW w:w="7655" w:type="dxa"/>
            <w:shd w:val="clear" w:color="auto" w:fill="auto"/>
          </w:tcPr>
          <w:p w14:paraId="0936DC2D" w14:textId="0B492D55" w:rsidR="00BC3C15" w:rsidRDefault="00777F74" w:rsidP="00AA30A9">
            <w:pPr>
              <w:widowControl w:val="0"/>
              <w:autoSpaceDE w:val="0"/>
              <w:autoSpaceDN w:val="0"/>
              <w:adjustRightInd w:val="0"/>
              <w:spacing w:after="240"/>
              <w:rPr>
                <w:bCs/>
                <w:sz w:val="22"/>
              </w:rPr>
            </w:pPr>
            <w:r>
              <w:rPr>
                <w:bCs/>
                <w:sz w:val="22"/>
              </w:rPr>
              <w:t>To act as completely independent trustee for the benefit of all stakeholders in the trust including all Port users.</w:t>
            </w:r>
          </w:p>
          <w:p w14:paraId="4D66A33D" w14:textId="77777777" w:rsidR="00BC3C15" w:rsidRPr="00BC3C15" w:rsidRDefault="00BC3C15" w:rsidP="00777F74">
            <w:pPr>
              <w:widowControl w:val="0"/>
              <w:autoSpaceDE w:val="0"/>
              <w:autoSpaceDN w:val="0"/>
              <w:adjustRightInd w:val="0"/>
              <w:spacing w:after="240"/>
              <w:rPr>
                <w:bCs/>
                <w:sz w:val="22"/>
              </w:rPr>
            </w:pPr>
          </w:p>
        </w:tc>
      </w:tr>
      <w:tr w:rsidR="000B3227" w:rsidRPr="002D0501" w14:paraId="4F99BC75" w14:textId="77777777" w:rsidTr="00BC3C15">
        <w:tc>
          <w:tcPr>
            <w:tcW w:w="2405" w:type="dxa"/>
            <w:shd w:val="clear" w:color="auto" w:fill="auto"/>
          </w:tcPr>
          <w:p w14:paraId="5B07A82C" w14:textId="57DFAFFD" w:rsidR="000B3227" w:rsidRPr="00BC3C15" w:rsidRDefault="000B3227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Main Tasks:</w:t>
            </w:r>
          </w:p>
        </w:tc>
        <w:tc>
          <w:tcPr>
            <w:tcW w:w="7655" w:type="dxa"/>
            <w:shd w:val="clear" w:color="auto" w:fill="auto"/>
          </w:tcPr>
          <w:p w14:paraId="3B6F74CC" w14:textId="317F0091" w:rsidR="000B3227" w:rsidRDefault="00777F74" w:rsidP="00AA30A9">
            <w:pPr>
              <w:widowControl w:val="0"/>
              <w:autoSpaceDE w:val="0"/>
              <w:autoSpaceDN w:val="0"/>
              <w:adjustRightInd w:val="0"/>
              <w:spacing w:after="240"/>
              <w:rPr>
                <w:bCs/>
                <w:sz w:val="22"/>
              </w:rPr>
            </w:pPr>
            <w:r>
              <w:rPr>
                <w:bCs/>
                <w:sz w:val="22"/>
              </w:rPr>
              <w:t>To take such steps as they consider necessary or expedient for the improvement, maintenance and management of the Port.</w:t>
            </w:r>
          </w:p>
          <w:p w14:paraId="4FCB9180" w14:textId="1C36E0B9" w:rsidR="000B3227" w:rsidRDefault="00777F74" w:rsidP="00AA30A9">
            <w:pPr>
              <w:widowControl w:val="0"/>
              <w:autoSpaceDE w:val="0"/>
              <w:autoSpaceDN w:val="0"/>
              <w:adjustRightInd w:val="0"/>
              <w:spacing w:after="240"/>
              <w:rPr>
                <w:bCs/>
                <w:sz w:val="22"/>
              </w:rPr>
            </w:pPr>
            <w:r>
              <w:rPr>
                <w:bCs/>
                <w:sz w:val="22"/>
              </w:rPr>
              <w:t>To act with independent judgement, using their skills and experience for the benefit of the Board and the best interests of the Port.</w:t>
            </w:r>
          </w:p>
        </w:tc>
      </w:tr>
      <w:tr w:rsidR="00BC3C15" w:rsidRPr="002D0501" w14:paraId="04364FFF" w14:textId="77777777" w:rsidTr="00BC3C15">
        <w:tc>
          <w:tcPr>
            <w:tcW w:w="2405" w:type="dxa"/>
            <w:shd w:val="clear" w:color="auto" w:fill="auto"/>
          </w:tcPr>
          <w:p w14:paraId="611236FF" w14:textId="7F854BC4" w:rsidR="00BC3C15" w:rsidRPr="00BC3C15" w:rsidRDefault="00BC3C15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 w:rsidRPr="00BC3C15">
              <w:rPr>
                <w:b/>
                <w:bCs/>
                <w:sz w:val="22"/>
              </w:rPr>
              <w:t>Working Relationships:</w:t>
            </w:r>
          </w:p>
        </w:tc>
        <w:tc>
          <w:tcPr>
            <w:tcW w:w="7655" w:type="dxa"/>
            <w:shd w:val="clear" w:color="auto" w:fill="auto"/>
          </w:tcPr>
          <w:p w14:paraId="18A957D5" w14:textId="56A98AFF" w:rsidR="00BC3C15" w:rsidRDefault="00777F74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>Other Board Members</w:t>
            </w:r>
          </w:p>
          <w:p w14:paraId="12D4AE7B" w14:textId="1831EC7C" w:rsidR="00BC3C15" w:rsidRPr="00BC3C15" w:rsidRDefault="00777F74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>The Port Management Team</w:t>
            </w:r>
          </w:p>
        </w:tc>
      </w:tr>
      <w:tr w:rsidR="00777F74" w:rsidRPr="002D0501" w14:paraId="7E667B53" w14:textId="77777777" w:rsidTr="00BC3C15">
        <w:tc>
          <w:tcPr>
            <w:tcW w:w="2405" w:type="dxa"/>
            <w:shd w:val="clear" w:color="auto" w:fill="auto"/>
          </w:tcPr>
          <w:p w14:paraId="72EA6316" w14:textId="3C960967" w:rsidR="00777F74" w:rsidRPr="00BC3C15" w:rsidRDefault="00777F74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Experience</w:t>
            </w:r>
          </w:p>
        </w:tc>
        <w:tc>
          <w:tcPr>
            <w:tcW w:w="7655" w:type="dxa"/>
            <w:shd w:val="clear" w:color="auto" w:fill="auto"/>
          </w:tcPr>
          <w:p w14:paraId="73A66AB5" w14:textId="25866CAF" w:rsidR="00777F74" w:rsidRDefault="00777F74" w:rsidP="00A85BCE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</w:rPr>
            </w:pPr>
            <w:r>
              <w:rPr>
                <w:bCs/>
                <w:sz w:val="22"/>
              </w:rPr>
              <w:t>Should have wide experience in one or more of the following areas,</w:t>
            </w:r>
            <w:r w:rsidR="00A85BCE">
              <w:rPr>
                <w:bCs/>
                <w:sz w:val="22"/>
              </w:rPr>
              <w:br/>
            </w:r>
          </w:p>
          <w:p w14:paraId="72B725E3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Future Energy</w:t>
            </w:r>
          </w:p>
          <w:p w14:paraId="77357C1C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Shipping or Harbour Management</w:t>
            </w:r>
          </w:p>
          <w:p w14:paraId="59E727BF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Business to Business commerce</w:t>
            </w:r>
          </w:p>
          <w:p w14:paraId="13ECA1AE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Project Management</w:t>
            </w:r>
          </w:p>
          <w:p w14:paraId="78035B23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Finance</w:t>
            </w:r>
          </w:p>
          <w:p w14:paraId="33CC4022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 xml:space="preserve">Legal </w:t>
            </w:r>
          </w:p>
          <w:p w14:paraId="3DC519EA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 xml:space="preserve">Business Development   </w:t>
            </w:r>
          </w:p>
          <w:p w14:paraId="4D7FFD60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Health, Safety and Environmental Management</w:t>
            </w:r>
          </w:p>
          <w:p w14:paraId="42281DC6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Organisation and People Management</w:t>
            </w:r>
          </w:p>
          <w:p w14:paraId="180AFCDD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 xml:space="preserve">Community relations  </w:t>
            </w:r>
          </w:p>
          <w:p w14:paraId="78936C25" w14:textId="77777777" w:rsidR="00A85BCE" w:rsidRPr="00A85BCE" w:rsidRDefault="00A85BCE" w:rsidP="00A85BCE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 w:rsidRPr="00A85BCE">
              <w:rPr>
                <w:bCs/>
                <w:sz w:val="22"/>
              </w:rPr>
              <w:t>Tourism and leisure</w:t>
            </w:r>
          </w:p>
          <w:p w14:paraId="24E849DD" w14:textId="457BCC30" w:rsidR="008E2686" w:rsidRPr="00A85BCE" w:rsidRDefault="008E2686" w:rsidP="00A85BCE">
            <w:pPr>
              <w:widowControl w:val="0"/>
              <w:autoSpaceDE w:val="0"/>
              <w:autoSpaceDN w:val="0"/>
              <w:adjustRightInd w:val="0"/>
              <w:ind w:left="360"/>
              <w:jc w:val="both"/>
              <w:rPr>
                <w:bCs/>
                <w:sz w:val="22"/>
              </w:rPr>
            </w:pPr>
          </w:p>
        </w:tc>
      </w:tr>
      <w:tr w:rsidR="00BC3C15" w:rsidRPr="002D0501" w14:paraId="1FD222B9" w14:textId="77777777" w:rsidTr="00BC3C15">
        <w:tc>
          <w:tcPr>
            <w:tcW w:w="2405" w:type="dxa"/>
            <w:shd w:val="clear" w:color="auto" w:fill="auto"/>
          </w:tcPr>
          <w:p w14:paraId="5FEE9349" w14:textId="77777777" w:rsidR="00BC3C15" w:rsidRPr="00BC3C15" w:rsidRDefault="00BC3C15" w:rsidP="00AA30A9">
            <w:pPr>
              <w:widowControl w:val="0"/>
              <w:autoSpaceDE w:val="0"/>
              <w:autoSpaceDN w:val="0"/>
              <w:adjustRightInd w:val="0"/>
              <w:spacing w:after="240"/>
              <w:jc w:val="both"/>
              <w:rPr>
                <w:b/>
                <w:bCs/>
                <w:sz w:val="22"/>
              </w:rPr>
            </w:pPr>
            <w:r w:rsidRPr="00BC3C15">
              <w:rPr>
                <w:b/>
                <w:bCs/>
                <w:sz w:val="22"/>
              </w:rPr>
              <w:t>Desirable Qualities:</w:t>
            </w:r>
          </w:p>
        </w:tc>
        <w:tc>
          <w:tcPr>
            <w:tcW w:w="7655" w:type="dxa"/>
            <w:shd w:val="clear" w:color="auto" w:fill="auto"/>
          </w:tcPr>
          <w:p w14:paraId="681EB224" w14:textId="77777777" w:rsidR="009B21C0" w:rsidRDefault="009B21C0" w:rsidP="00AA30A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>Familiarity with the area served by the Port.</w:t>
            </w:r>
          </w:p>
          <w:p w14:paraId="61008914" w14:textId="77777777" w:rsidR="009B21C0" w:rsidRDefault="009B21C0" w:rsidP="00AA30A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</w:p>
          <w:p w14:paraId="3173FC90" w14:textId="6A6B63A8" w:rsidR="00BC3C15" w:rsidRDefault="008E2686" w:rsidP="00AA30A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>Specific knowledge of / interest in the local community and the wider community, economic and social context within which the Port operates</w:t>
            </w:r>
          </w:p>
          <w:p w14:paraId="49ACE76B" w14:textId="77777777" w:rsidR="00BC3C15" w:rsidRDefault="00BC3C15" w:rsidP="00AA30A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</w:p>
          <w:p w14:paraId="53D8D880" w14:textId="77777777" w:rsidR="00BC3C15" w:rsidRDefault="00BC3C15" w:rsidP="00AA30A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</w:p>
          <w:p w14:paraId="5E954703" w14:textId="77777777" w:rsidR="00BC3C15" w:rsidRPr="00BC3C15" w:rsidRDefault="00BC3C15" w:rsidP="00AA30A9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sz w:val="22"/>
              </w:rPr>
            </w:pPr>
          </w:p>
        </w:tc>
      </w:tr>
    </w:tbl>
    <w:p w14:paraId="0635AED3" w14:textId="7CA50011" w:rsidR="00BC3C15" w:rsidRDefault="00BC3C15"/>
    <w:p w14:paraId="5E5116B6" w14:textId="77777777" w:rsidR="00EE7501" w:rsidRDefault="00EE7501"/>
    <w:p w14:paraId="1C088336" w14:textId="77777777" w:rsidR="00D17F76" w:rsidRPr="001B10FC" w:rsidRDefault="00D17F76" w:rsidP="00DB7757"/>
    <w:p w14:paraId="0D9E5CDA" w14:textId="77777777" w:rsidR="00EE7501" w:rsidRDefault="00EE7501" w:rsidP="00DB7757">
      <w:pPr>
        <w:rPr>
          <w:b/>
        </w:rPr>
      </w:pPr>
    </w:p>
    <w:p w14:paraId="5E9625AD" w14:textId="77777777" w:rsidR="00D17F76" w:rsidRDefault="00D17F76" w:rsidP="00DB7757">
      <w:pPr>
        <w:rPr>
          <w:b/>
        </w:rPr>
      </w:pPr>
    </w:p>
    <w:sectPr w:rsidR="00D17F76" w:rsidSect="007D2F87">
      <w:headerReference w:type="default" r:id="rId13"/>
      <w:footerReference w:type="default" r:id="rId14"/>
      <w:pgSz w:w="11906" w:h="16838" w:code="9"/>
      <w:pgMar w:top="648" w:right="851" w:bottom="851" w:left="851" w:header="709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8189F" w14:textId="77777777" w:rsidR="00A647E4" w:rsidRDefault="00A647E4" w:rsidP="006F378C">
      <w:r>
        <w:separator/>
      </w:r>
    </w:p>
  </w:endnote>
  <w:endnote w:type="continuationSeparator" w:id="0">
    <w:p w14:paraId="6C34ECA8" w14:textId="77777777" w:rsidR="00A647E4" w:rsidRDefault="00A647E4" w:rsidP="006F3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apf Dingbats ITC">
    <w:altName w:val="Zapf Dingbats ITC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D2C0C" w14:textId="77777777" w:rsidR="007D2F87" w:rsidRPr="007D2F87" w:rsidRDefault="007D2F87">
    <w:pPr>
      <w:pStyle w:val="Footer"/>
      <w:jc w:val="right"/>
      <w:rPr>
        <w:sz w:val="16"/>
        <w:szCs w:val="16"/>
      </w:rPr>
    </w:pPr>
  </w:p>
  <w:p w14:paraId="1E7FB4DC" w14:textId="0A85C29C" w:rsidR="007D2F87" w:rsidRPr="00BC3C15" w:rsidRDefault="001245D2" w:rsidP="00BC3C15">
    <w:pPr>
      <w:pStyle w:val="Footer"/>
      <w:tabs>
        <w:tab w:val="clear" w:pos="9026"/>
        <w:tab w:val="right" w:pos="10204"/>
      </w:tabs>
      <w:rPr>
        <w:szCs w:val="20"/>
      </w:rPr>
    </w:pPr>
    <w:r>
      <w:rPr>
        <w:color w:val="FF0000"/>
        <w:szCs w:val="20"/>
      </w:rPr>
      <w:t>F610-07</w:t>
    </w:r>
    <w:r w:rsidR="00414129" w:rsidRPr="001245D2">
      <w:rPr>
        <w:color w:val="FF0000"/>
        <w:szCs w:val="20"/>
      </w:rPr>
      <w:t xml:space="preserve"> Issue 0</w:t>
    </w:r>
    <w:r>
      <w:rPr>
        <w:color w:val="FF0000"/>
        <w:szCs w:val="20"/>
      </w:rPr>
      <w:t>2</w:t>
    </w:r>
    <w:r w:rsidR="00414129" w:rsidRPr="001245D2">
      <w:rPr>
        <w:color w:val="FF0000"/>
        <w:szCs w:val="20"/>
      </w:rPr>
      <w:t xml:space="preserve"> </w:t>
    </w:r>
    <w:r w:rsidR="00BC3C15">
      <w:rPr>
        <w:color w:val="FF0000"/>
        <w:szCs w:val="20"/>
      </w:rPr>
      <w:tab/>
    </w:r>
    <w:r w:rsidR="00BC3C15">
      <w:rPr>
        <w:color w:val="FF0000"/>
        <w:szCs w:val="20"/>
      </w:rPr>
      <w:tab/>
    </w:r>
    <w:r w:rsidR="00BC3C15" w:rsidRPr="002D0501">
      <w:rPr>
        <w:szCs w:val="20"/>
      </w:rPr>
      <w:t xml:space="preserve">Page </w:t>
    </w:r>
    <w:r w:rsidR="00BC3C15" w:rsidRPr="002D0501">
      <w:rPr>
        <w:rStyle w:val="PageNumber"/>
        <w:szCs w:val="20"/>
      </w:rPr>
      <w:fldChar w:fldCharType="begin"/>
    </w:r>
    <w:r w:rsidR="00BC3C15" w:rsidRPr="002D0501">
      <w:rPr>
        <w:rStyle w:val="PageNumber"/>
        <w:szCs w:val="20"/>
      </w:rPr>
      <w:instrText xml:space="preserve"> PAGE </w:instrText>
    </w:r>
    <w:r w:rsidR="00BC3C15" w:rsidRPr="002D0501">
      <w:rPr>
        <w:rStyle w:val="PageNumber"/>
        <w:szCs w:val="20"/>
      </w:rPr>
      <w:fldChar w:fldCharType="separate"/>
    </w:r>
    <w:r w:rsidR="009B21C0">
      <w:rPr>
        <w:rStyle w:val="PageNumber"/>
        <w:noProof/>
        <w:szCs w:val="20"/>
      </w:rPr>
      <w:t>1</w:t>
    </w:r>
    <w:r w:rsidR="00BC3C15" w:rsidRPr="002D0501">
      <w:rPr>
        <w:rStyle w:val="PageNumber"/>
        <w:szCs w:val="20"/>
      </w:rPr>
      <w:fldChar w:fldCharType="end"/>
    </w:r>
    <w:r w:rsidR="00BC3C15" w:rsidRPr="002D0501">
      <w:rPr>
        <w:rStyle w:val="PageNumber"/>
        <w:szCs w:val="20"/>
      </w:rPr>
      <w:t xml:space="preserve"> of </w:t>
    </w:r>
    <w:r w:rsidR="00BC3C15" w:rsidRPr="002D0501">
      <w:rPr>
        <w:rStyle w:val="PageNumber"/>
        <w:szCs w:val="20"/>
      </w:rPr>
      <w:fldChar w:fldCharType="begin"/>
    </w:r>
    <w:r w:rsidR="00BC3C15" w:rsidRPr="002D0501">
      <w:rPr>
        <w:rStyle w:val="PageNumber"/>
        <w:szCs w:val="20"/>
      </w:rPr>
      <w:instrText xml:space="preserve"> NUMPAGES </w:instrText>
    </w:r>
    <w:r w:rsidR="00BC3C15" w:rsidRPr="002D0501">
      <w:rPr>
        <w:rStyle w:val="PageNumber"/>
        <w:szCs w:val="20"/>
      </w:rPr>
      <w:fldChar w:fldCharType="separate"/>
    </w:r>
    <w:r w:rsidR="009B21C0">
      <w:rPr>
        <w:rStyle w:val="PageNumber"/>
        <w:noProof/>
        <w:szCs w:val="20"/>
      </w:rPr>
      <w:t>1</w:t>
    </w:r>
    <w:r w:rsidR="00BC3C15" w:rsidRPr="002D0501">
      <w:rPr>
        <w:rStyle w:val="PageNumber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604B8" w14:textId="77777777" w:rsidR="00A647E4" w:rsidRDefault="00A647E4" w:rsidP="006F378C">
      <w:r>
        <w:separator/>
      </w:r>
    </w:p>
  </w:footnote>
  <w:footnote w:type="continuationSeparator" w:id="0">
    <w:p w14:paraId="5BEF546D" w14:textId="77777777" w:rsidR="00A647E4" w:rsidRDefault="00A647E4" w:rsidP="006F3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256DB" w14:textId="154E10E2" w:rsidR="006F378C" w:rsidRDefault="004C0337" w:rsidP="006F378C">
    <w:pPr>
      <w:rPr>
        <w:b/>
        <w:sz w:val="24"/>
      </w:rPr>
    </w:pPr>
    <w:r w:rsidRPr="00BC3C15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0" locked="0" layoutInCell="1" allowOverlap="1" wp14:anchorId="6EA64115" wp14:editId="7B1BBA36">
          <wp:simplePos x="0" y="0"/>
          <wp:positionH relativeFrom="margin">
            <wp:align>right</wp:align>
          </wp:positionH>
          <wp:positionV relativeFrom="paragraph">
            <wp:posOffset>-215347</wp:posOffset>
          </wp:positionV>
          <wp:extent cx="1423284" cy="634212"/>
          <wp:effectExtent l="0" t="0" r="5715" b="0"/>
          <wp:wrapNone/>
          <wp:docPr id="7" name="Picture 7" descr="C:\Users\VMunro\AppData\Local\Microsoft\Windows\Temporary Internet Files\Content.Outlook\9FWOKNEY\PCF_logo_wave_PM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Munro\AppData\Local\Microsoft\Windows\Temporary Internet Files\Content.Outlook\9FWOKNEY\PCF_logo_wave_PMS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328" t="16799" r="9427" b="17111"/>
                  <a:stretch/>
                </pic:blipFill>
                <pic:spPr bwMode="auto">
                  <a:xfrm>
                    <a:off x="0" y="0"/>
                    <a:ext cx="1423284" cy="6342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3C15">
      <w:rPr>
        <w:b/>
        <w:sz w:val="28"/>
        <w:szCs w:val="28"/>
      </w:rPr>
      <w:t xml:space="preserve">JOB </w:t>
    </w:r>
    <w:r w:rsidR="000B3227">
      <w:rPr>
        <w:b/>
        <w:sz w:val="28"/>
        <w:szCs w:val="28"/>
      </w:rPr>
      <w:t>SPECIFICATION - BOARD</w:t>
    </w:r>
  </w:p>
  <w:p w14:paraId="08FAF5C4" w14:textId="77777777" w:rsidR="006F378C" w:rsidRDefault="006F378C" w:rsidP="006F378C">
    <w:pPr>
      <w:rPr>
        <w:b/>
        <w:sz w:val="24"/>
      </w:rPr>
    </w:pPr>
  </w:p>
  <w:p w14:paraId="1EB30A64" w14:textId="77777777" w:rsidR="004C0337" w:rsidRPr="004C0337" w:rsidRDefault="004C0337" w:rsidP="004C0337">
    <w:pPr>
      <w:tabs>
        <w:tab w:val="left" w:pos="1027"/>
      </w:tabs>
      <w:rPr>
        <w:b/>
        <w:sz w:val="12"/>
      </w:rPr>
    </w:pPr>
    <w:r>
      <w:rPr>
        <w:b/>
        <w:sz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0093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C5B4AF3"/>
    <w:multiLevelType w:val="hybridMultilevel"/>
    <w:tmpl w:val="2F401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137CF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EF36070"/>
    <w:multiLevelType w:val="hybridMultilevel"/>
    <w:tmpl w:val="46B61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7632524">
    <w:abstractNumId w:val="3"/>
  </w:num>
  <w:num w:numId="2" w16cid:durableId="1774285099">
    <w:abstractNumId w:val="2"/>
  </w:num>
  <w:num w:numId="3" w16cid:durableId="1624655615">
    <w:abstractNumId w:val="0"/>
  </w:num>
  <w:num w:numId="4" w16cid:durableId="1185441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NTayMLYwNLdQ0lEKTi0uzszPAykwqgUAcQxVIywAAAA="/>
  </w:docVars>
  <w:rsids>
    <w:rsidRoot w:val="00432F50"/>
    <w:rsid w:val="00021D9E"/>
    <w:rsid w:val="00050886"/>
    <w:rsid w:val="00082923"/>
    <w:rsid w:val="0008799F"/>
    <w:rsid w:val="0009335D"/>
    <w:rsid w:val="00097F53"/>
    <w:rsid w:val="000B3227"/>
    <w:rsid w:val="000C1AEB"/>
    <w:rsid w:val="000C681C"/>
    <w:rsid w:val="000D710A"/>
    <w:rsid w:val="000F0725"/>
    <w:rsid w:val="000F7A3C"/>
    <w:rsid w:val="001245D2"/>
    <w:rsid w:val="001457F7"/>
    <w:rsid w:val="00164FBA"/>
    <w:rsid w:val="00170FB5"/>
    <w:rsid w:val="00177CF4"/>
    <w:rsid w:val="00192F90"/>
    <w:rsid w:val="001A4DBA"/>
    <w:rsid w:val="001B10FC"/>
    <w:rsid w:val="001D0313"/>
    <w:rsid w:val="001D77BB"/>
    <w:rsid w:val="001E3B9E"/>
    <w:rsid w:val="001F4766"/>
    <w:rsid w:val="00213532"/>
    <w:rsid w:val="002240A5"/>
    <w:rsid w:val="002502C1"/>
    <w:rsid w:val="00254FD4"/>
    <w:rsid w:val="002570DE"/>
    <w:rsid w:val="00262D9E"/>
    <w:rsid w:val="00271566"/>
    <w:rsid w:val="002A04C3"/>
    <w:rsid w:val="002A4B14"/>
    <w:rsid w:val="002B1732"/>
    <w:rsid w:val="002C0AE3"/>
    <w:rsid w:val="002C0D95"/>
    <w:rsid w:val="002D7E18"/>
    <w:rsid w:val="003407F3"/>
    <w:rsid w:val="0035020B"/>
    <w:rsid w:val="00367C3D"/>
    <w:rsid w:val="00373949"/>
    <w:rsid w:val="00377464"/>
    <w:rsid w:val="00385733"/>
    <w:rsid w:val="00394FBA"/>
    <w:rsid w:val="003A1515"/>
    <w:rsid w:val="003B428D"/>
    <w:rsid w:val="003B4C9F"/>
    <w:rsid w:val="003C548B"/>
    <w:rsid w:val="003D4E69"/>
    <w:rsid w:val="003E761B"/>
    <w:rsid w:val="003F211E"/>
    <w:rsid w:val="003F6547"/>
    <w:rsid w:val="004069B3"/>
    <w:rsid w:val="00411CC8"/>
    <w:rsid w:val="00414129"/>
    <w:rsid w:val="00432F50"/>
    <w:rsid w:val="00453956"/>
    <w:rsid w:val="004672D1"/>
    <w:rsid w:val="0047450A"/>
    <w:rsid w:val="004A140B"/>
    <w:rsid w:val="004B27AA"/>
    <w:rsid w:val="004B3C03"/>
    <w:rsid w:val="004B5CF9"/>
    <w:rsid w:val="004B7CB1"/>
    <w:rsid w:val="004C0337"/>
    <w:rsid w:val="004C5F33"/>
    <w:rsid w:val="004C68AE"/>
    <w:rsid w:val="004D5872"/>
    <w:rsid w:val="004E634A"/>
    <w:rsid w:val="00503D6E"/>
    <w:rsid w:val="00517A48"/>
    <w:rsid w:val="0052129B"/>
    <w:rsid w:val="0052408F"/>
    <w:rsid w:val="005311E9"/>
    <w:rsid w:val="00531EE6"/>
    <w:rsid w:val="00533E0E"/>
    <w:rsid w:val="00566BBA"/>
    <w:rsid w:val="005A7B17"/>
    <w:rsid w:val="005C71EA"/>
    <w:rsid w:val="005D52C1"/>
    <w:rsid w:val="005E5A5E"/>
    <w:rsid w:val="005F0C8F"/>
    <w:rsid w:val="005F3D27"/>
    <w:rsid w:val="005F6EF0"/>
    <w:rsid w:val="005F6F6B"/>
    <w:rsid w:val="00636468"/>
    <w:rsid w:val="00653E01"/>
    <w:rsid w:val="0068339E"/>
    <w:rsid w:val="00683436"/>
    <w:rsid w:val="006B040A"/>
    <w:rsid w:val="006F378C"/>
    <w:rsid w:val="00702F19"/>
    <w:rsid w:val="007108CD"/>
    <w:rsid w:val="007230AD"/>
    <w:rsid w:val="007302A9"/>
    <w:rsid w:val="0073648A"/>
    <w:rsid w:val="00750892"/>
    <w:rsid w:val="0076162C"/>
    <w:rsid w:val="00766B9F"/>
    <w:rsid w:val="00766D9E"/>
    <w:rsid w:val="007709AC"/>
    <w:rsid w:val="007729D4"/>
    <w:rsid w:val="00777F74"/>
    <w:rsid w:val="00787938"/>
    <w:rsid w:val="00792561"/>
    <w:rsid w:val="00796F4D"/>
    <w:rsid w:val="007B5CAA"/>
    <w:rsid w:val="007C01CB"/>
    <w:rsid w:val="007D2F87"/>
    <w:rsid w:val="007E1286"/>
    <w:rsid w:val="007F143F"/>
    <w:rsid w:val="0083602A"/>
    <w:rsid w:val="0084478C"/>
    <w:rsid w:val="008537DE"/>
    <w:rsid w:val="0086281C"/>
    <w:rsid w:val="00874927"/>
    <w:rsid w:val="008771CB"/>
    <w:rsid w:val="0087751E"/>
    <w:rsid w:val="00891493"/>
    <w:rsid w:val="008E2686"/>
    <w:rsid w:val="008E4229"/>
    <w:rsid w:val="008F45CE"/>
    <w:rsid w:val="008F61B6"/>
    <w:rsid w:val="00905396"/>
    <w:rsid w:val="00906FA5"/>
    <w:rsid w:val="00915A83"/>
    <w:rsid w:val="009235AC"/>
    <w:rsid w:val="00923965"/>
    <w:rsid w:val="00932BBD"/>
    <w:rsid w:val="00933CB5"/>
    <w:rsid w:val="009349D1"/>
    <w:rsid w:val="00937066"/>
    <w:rsid w:val="00944338"/>
    <w:rsid w:val="009608F4"/>
    <w:rsid w:val="00962274"/>
    <w:rsid w:val="00973B5D"/>
    <w:rsid w:val="00977A52"/>
    <w:rsid w:val="00980894"/>
    <w:rsid w:val="00984F35"/>
    <w:rsid w:val="00993466"/>
    <w:rsid w:val="009A1602"/>
    <w:rsid w:val="009A1FDA"/>
    <w:rsid w:val="009B21C0"/>
    <w:rsid w:val="009B7A97"/>
    <w:rsid w:val="009D6E8F"/>
    <w:rsid w:val="009E1AA1"/>
    <w:rsid w:val="009E243D"/>
    <w:rsid w:val="00A03577"/>
    <w:rsid w:val="00A12010"/>
    <w:rsid w:val="00A12151"/>
    <w:rsid w:val="00A14738"/>
    <w:rsid w:val="00A2225A"/>
    <w:rsid w:val="00A452D7"/>
    <w:rsid w:val="00A45E7A"/>
    <w:rsid w:val="00A46EA3"/>
    <w:rsid w:val="00A55F68"/>
    <w:rsid w:val="00A647E4"/>
    <w:rsid w:val="00A81C94"/>
    <w:rsid w:val="00A85BCE"/>
    <w:rsid w:val="00AC48F3"/>
    <w:rsid w:val="00AC4B32"/>
    <w:rsid w:val="00AC5A59"/>
    <w:rsid w:val="00AD1A23"/>
    <w:rsid w:val="00AD79FB"/>
    <w:rsid w:val="00AE5362"/>
    <w:rsid w:val="00AF648F"/>
    <w:rsid w:val="00AF76FA"/>
    <w:rsid w:val="00B148AF"/>
    <w:rsid w:val="00B475A5"/>
    <w:rsid w:val="00B56703"/>
    <w:rsid w:val="00B66544"/>
    <w:rsid w:val="00B85CFD"/>
    <w:rsid w:val="00B92ED4"/>
    <w:rsid w:val="00B93ECA"/>
    <w:rsid w:val="00B94B09"/>
    <w:rsid w:val="00BA281A"/>
    <w:rsid w:val="00BC3C15"/>
    <w:rsid w:val="00BC52A0"/>
    <w:rsid w:val="00BE1D66"/>
    <w:rsid w:val="00BE472C"/>
    <w:rsid w:val="00BF20CA"/>
    <w:rsid w:val="00BF31A1"/>
    <w:rsid w:val="00BF54CA"/>
    <w:rsid w:val="00BF6E4D"/>
    <w:rsid w:val="00C03072"/>
    <w:rsid w:val="00C12269"/>
    <w:rsid w:val="00C13690"/>
    <w:rsid w:val="00C20CE5"/>
    <w:rsid w:val="00C22377"/>
    <w:rsid w:val="00C224A4"/>
    <w:rsid w:val="00C27899"/>
    <w:rsid w:val="00C53116"/>
    <w:rsid w:val="00C80F8A"/>
    <w:rsid w:val="00C82B20"/>
    <w:rsid w:val="00C83030"/>
    <w:rsid w:val="00C8547A"/>
    <w:rsid w:val="00CB721D"/>
    <w:rsid w:val="00CC7937"/>
    <w:rsid w:val="00CF061B"/>
    <w:rsid w:val="00CF08D5"/>
    <w:rsid w:val="00CF3678"/>
    <w:rsid w:val="00D17F76"/>
    <w:rsid w:val="00D36871"/>
    <w:rsid w:val="00D56B96"/>
    <w:rsid w:val="00D6487E"/>
    <w:rsid w:val="00D72FC4"/>
    <w:rsid w:val="00D84D6D"/>
    <w:rsid w:val="00D87016"/>
    <w:rsid w:val="00D97860"/>
    <w:rsid w:val="00DA5F11"/>
    <w:rsid w:val="00DB1301"/>
    <w:rsid w:val="00DB7757"/>
    <w:rsid w:val="00DC3648"/>
    <w:rsid w:val="00DD753A"/>
    <w:rsid w:val="00DE11E6"/>
    <w:rsid w:val="00DE5F51"/>
    <w:rsid w:val="00E0412B"/>
    <w:rsid w:val="00E141B2"/>
    <w:rsid w:val="00E21569"/>
    <w:rsid w:val="00E22DF9"/>
    <w:rsid w:val="00E31D66"/>
    <w:rsid w:val="00E36FDA"/>
    <w:rsid w:val="00E539C8"/>
    <w:rsid w:val="00EB36DD"/>
    <w:rsid w:val="00EC25F3"/>
    <w:rsid w:val="00EE334F"/>
    <w:rsid w:val="00EE6717"/>
    <w:rsid w:val="00EE7501"/>
    <w:rsid w:val="00EE7FC8"/>
    <w:rsid w:val="00EF74C4"/>
    <w:rsid w:val="00F16A75"/>
    <w:rsid w:val="00F512F1"/>
    <w:rsid w:val="00F61057"/>
    <w:rsid w:val="00F86C90"/>
    <w:rsid w:val="00FC14B8"/>
    <w:rsid w:val="00FC1E8E"/>
    <w:rsid w:val="00FD3A09"/>
    <w:rsid w:val="00FD3C08"/>
    <w:rsid w:val="00FE0B20"/>
    <w:rsid w:val="00FE1CBC"/>
    <w:rsid w:val="00FE398D"/>
    <w:rsid w:val="00FE475B"/>
    <w:rsid w:val="00FE66E0"/>
    <w:rsid w:val="00FF0EA1"/>
    <w:rsid w:val="00FF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9C135C2"/>
  <w15:chartTrackingRefBased/>
  <w15:docId w15:val="{283C0FCC-9EC5-42D7-B27F-2BC200B2E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28">
    <w:name w:val="Pa28"/>
    <w:basedOn w:val="Normal"/>
    <w:next w:val="Normal"/>
    <w:uiPriority w:val="99"/>
    <w:rsid w:val="00432F50"/>
    <w:pPr>
      <w:autoSpaceDE w:val="0"/>
      <w:autoSpaceDN w:val="0"/>
      <w:adjustRightInd w:val="0"/>
      <w:spacing w:line="201" w:lineRule="atLeast"/>
    </w:pPr>
    <w:rPr>
      <w:rFonts w:ascii="Helvetica 45 Light" w:hAnsi="Helvetica 45 Light"/>
      <w:sz w:val="24"/>
      <w:szCs w:val="24"/>
    </w:rPr>
  </w:style>
  <w:style w:type="character" w:customStyle="1" w:styleId="A9">
    <w:name w:val="A9"/>
    <w:uiPriority w:val="99"/>
    <w:rsid w:val="00432F50"/>
    <w:rPr>
      <w:rFonts w:ascii="Zapf Dingbats ITC" w:hAnsi="Zapf Dingbats ITC" w:cs="Zapf Dingbats ITC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DB77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378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378C"/>
  </w:style>
  <w:style w:type="paragraph" w:styleId="Footer">
    <w:name w:val="footer"/>
    <w:basedOn w:val="Normal"/>
    <w:link w:val="FooterChar"/>
    <w:unhideWhenUsed/>
    <w:rsid w:val="006F378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378C"/>
  </w:style>
  <w:style w:type="table" w:styleId="TableGrid">
    <w:name w:val="Table Grid"/>
    <w:basedOn w:val="TableNormal"/>
    <w:uiPriority w:val="39"/>
    <w:rsid w:val="003B42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53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39C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39C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9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9C8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9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9C8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BC3C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6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refishReference xmlns="5b12561d-b03a-47d5-9db5-4e2bbf9ffb11">4285</FirefishReference>
    <AssignmentStatus xmlns="5b12561d-b03a-47d5-9db5-4e2bbf9ffb11">Open</AssignmentStatus>
    <Sector xmlns="5b12561d-b03a-47d5-9db5-4e2bbf9ffb11">Private</Sector>
    <Team xmlns="5b12561d-b03a-47d5-9db5-4e2bbf9ffb11">
      <UserInfo>
        <DisplayName>Nigel Fortnum</DisplayName>
        <AccountId>23</AccountId>
        <AccountType/>
      </UserInfo>
      <UserInfo>
        <DisplayName>Katy Gall</DisplayName>
        <AccountId>14</AccountId>
        <AccountType/>
      </UserInfo>
    </Team>
    <BusinessType xmlns="5b12561d-b03a-47d5-9db5-4e2bbf9ffb11">New Client</BusinessType>
    <DocumentType xmlns="5b12561d-b03a-47d5-9db5-4e2bbf9ffb1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signment" ma:contentTypeID="0x01010024D426D56EB36146B762C55E3239B27A00F230E0094DD90447967E6838D6E2A922" ma:contentTypeVersion="21" ma:contentTypeDescription="" ma:contentTypeScope="" ma:versionID="033859bddbe7a92c4681c13e9a01ccfd">
  <xsd:schema xmlns:xsd="http://www.w3.org/2001/XMLSchema" xmlns:xs="http://www.w3.org/2001/XMLSchema" xmlns:p="http://schemas.microsoft.com/office/2006/metadata/properties" xmlns:ns1="http://schemas.microsoft.com/sharepoint/v3" xmlns:ns2="5b12561d-b03a-47d5-9db5-4e2bbf9ffb11" xmlns:ns3="71a9b04d-2874-443b-a243-8e2775767da3" targetNamespace="http://schemas.microsoft.com/office/2006/metadata/properties" ma:root="true" ma:fieldsID="c56965baf1c7a46855c3eb6a565cbd8a" ns1:_="" ns2:_="" ns3:_="">
    <xsd:import namespace="http://schemas.microsoft.com/sharepoint/v3"/>
    <xsd:import namespace="5b12561d-b03a-47d5-9db5-4e2bbf9ffb11"/>
    <xsd:import namespace="71a9b04d-2874-443b-a243-8e2775767da3"/>
    <xsd:element name="properties">
      <xsd:complexType>
        <xsd:sequence>
          <xsd:element name="documentManagement">
            <xsd:complexType>
              <xsd:all>
                <xsd:element ref="ns2:BusinessType" minOccurs="0"/>
                <xsd:element ref="ns2:FirefishReference" minOccurs="0"/>
                <xsd:element ref="ns2:Sector" minOccurs="0"/>
                <xsd:element ref="ns2:Team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2:DocumentType" minOccurs="0"/>
                <xsd:element ref="ns2:AssignmentStatus" minOccurs="0"/>
                <xsd:element ref="ns2:SharedWithUsers" minOccurs="0"/>
                <xsd:element ref="ns2:SharedWithDetails" minOccurs="0"/>
                <xsd:element ref="ns3:MediaServiceLocation" minOccurs="0"/>
                <xsd:element ref="ns1:_dlc_Exempt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6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2561d-b03a-47d5-9db5-4e2bbf9ffb11" elementFormDefault="qualified">
    <xsd:import namespace="http://schemas.microsoft.com/office/2006/documentManagement/types"/>
    <xsd:import namespace="http://schemas.microsoft.com/office/infopath/2007/PartnerControls"/>
    <xsd:element name="BusinessType" ma:index="8" nillable="true" ma:displayName="Business Type" ma:format="RadioButtons" ma:indexed="true" ma:internalName="BusinessType">
      <xsd:simpleType>
        <xsd:restriction base="dms:Choice">
          <xsd:enumeration value="Repeat Business"/>
          <xsd:enumeration value="New Client"/>
        </xsd:restriction>
      </xsd:simpleType>
    </xsd:element>
    <xsd:element name="FirefishReference" ma:index="9" nillable="true" ma:displayName="Firefish Reference" ma:description="Stores the unique FireFish reference" ma:indexed="true" ma:internalName="FirefishReference">
      <xsd:simpleType>
        <xsd:restriction base="dms:Text">
          <xsd:maxLength value="255"/>
        </xsd:restriction>
      </xsd:simpleType>
    </xsd:element>
    <xsd:element name="Sector" ma:index="10" nillable="true" ma:displayName="Sector" ma:format="Dropdown" ma:indexed="true" ma:internalName="Sector">
      <xsd:simpleType>
        <xsd:restriction base="dms:Choice">
          <xsd:enumeration value="Charities"/>
          <xsd:enumeration value="Education"/>
          <xsd:enumeration value="Housing"/>
          <xsd:enumeration value="Local Gov."/>
          <xsd:enumeration value="Membership / Trade organisations"/>
          <xsd:enumeration value="NDPBs"/>
          <xsd:enumeration value="NHS"/>
          <xsd:enumeration value="Private"/>
          <xsd:enumeration value="Scottish Government"/>
        </xsd:restriction>
      </xsd:simpleType>
    </xsd:element>
    <xsd:element name="Team" ma:index="11" nillable="true" ma:displayName="Team" ma:list="UserInfo" ma:SharePointGroup="0" ma:internalName="Team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Type" ma:index="21" nillable="true" ma:displayName="Document Type" ma:format="Dropdown" ma:internalName="DocumentType">
      <xsd:simpleType>
        <xsd:restriction base="dms:Choice">
          <xsd:enumeration value="Advert"/>
          <xsd:enumeration value="Job Description or Candidate Pack"/>
          <xsd:enumeration value="Person Specification"/>
          <xsd:enumeration value="Assignment Confirmation Note"/>
          <xsd:enumeration value="Interview Questions"/>
          <xsd:enumeration value="Response Record"/>
          <xsd:enumeration value="Search Notes"/>
        </xsd:restriction>
      </xsd:simpleType>
    </xsd:element>
    <xsd:element name="AssignmentStatus" ma:index="22" nillable="true" ma:displayName="Assignment Status" ma:default="Open" ma:format="Dropdown" ma:indexed="true" ma:internalName="AssignmentStatus">
      <xsd:simpleType>
        <xsd:restriction base="dms:Choice">
          <xsd:enumeration value="Open"/>
          <xsd:enumeration value="Closed"/>
          <xsd:enumeration value="On Hold"/>
        </xsd:restriction>
      </xsd:simple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9b04d-2874-443b-a243-8e2775767d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Policy Auditing</Name>
    <Synchronization>Synchronous</Synchronization>
    <Type>10001</Type>
    <SequenceNumber>1100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6.0.0.0, Culture=neutral, PublicKeyToken=71e9bce111e9429c</Assembly>
    <Class>Microsoft.Office.RecordsManagement.Internal.Audit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p:Policy xmlns:p="office.server.policy" id="cfb4d6b5-4792-453b-aa2e-d455c30c61f3" local="false">
  <p:Name>Full Auditing</p:Name>
  <p:Description/>
  <p:Statement/>
  <p:PolicyItems>
    <p:PolicyItem featureId="Microsoft.Office.RecordsManagement.PolicyFeatures.PolicyAudit" staticId="0x01010024D426D56EB36146B762C55E3239B27A|1757814118" UniqueId="10b42a18-b6b7-4ebd-bc1d-d42ebbf6eb25">
      <p:Name>Auditing</p:Name>
      <p:Description>Audits user actions on documents and list items to the Audit Log.</p:Description>
      <p:CustomData>
        <Audit>
          <Update/>
          <CheckInOut/>
          <MoveCopy/>
          <DeleteRestore/>
        </Audit>
      </p:CustomData>
    </p:PolicyItem>
  </p:PolicyItems>
</p:Policy>
</file>

<file path=customXml/itemProps1.xml><?xml version="1.0" encoding="utf-8"?>
<ds:datastoreItem xmlns:ds="http://schemas.openxmlformats.org/officeDocument/2006/customXml" ds:itemID="{E4FFBCE1-195B-4F42-BB16-4314642597FF}">
  <ds:schemaRefs>
    <ds:schemaRef ds:uri="http://schemas.microsoft.com/office/2006/metadata/properties"/>
    <ds:schemaRef ds:uri="http://schemas.microsoft.com/office/infopath/2007/PartnerControls"/>
    <ds:schemaRef ds:uri="5b12561d-b03a-47d5-9db5-4e2bbf9ffb11"/>
  </ds:schemaRefs>
</ds:datastoreItem>
</file>

<file path=customXml/itemProps2.xml><?xml version="1.0" encoding="utf-8"?>
<ds:datastoreItem xmlns:ds="http://schemas.openxmlformats.org/officeDocument/2006/customXml" ds:itemID="{99E3FA63-CF82-4BE5-A2EE-86022F399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12561d-b03a-47d5-9db5-4e2bbf9ffb11"/>
    <ds:schemaRef ds:uri="71a9b04d-2874-443b-a243-8e2775767d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13A3B3-B45E-44FA-BAEC-8961B55F17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4ACBB7-ABCB-4846-B040-008324E84CC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749F719-9E9A-4973-952C-93EC10B19E47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ABF294A-54A1-4650-A4C3-D34BBA3A4C4B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unro</dc:creator>
  <cp:keywords/>
  <dc:description/>
  <cp:lastModifiedBy>Melanie McGregor</cp:lastModifiedBy>
  <cp:revision>3</cp:revision>
  <cp:lastPrinted>2015-02-27T09:43:00Z</cp:lastPrinted>
  <dcterms:created xsi:type="dcterms:W3CDTF">2022-07-28T09:19:00Z</dcterms:created>
  <dcterms:modified xsi:type="dcterms:W3CDTF">2022-07-28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D426D56EB36146B762C55E3239B27A00F230E0094DD90447967E6838D6E2A922</vt:lpwstr>
  </property>
</Properties>
</file>